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B31" w:rsidRPr="005733F7" w:rsidRDefault="00E432CF" w:rsidP="009C2787">
      <w:pPr>
        <w:pStyle w:val="BodyA"/>
        <w:spacing w:after="0"/>
        <w:jc w:val="both"/>
        <w:rPr>
          <w:color w:val="262626"/>
          <w:sz w:val="44"/>
          <w:szCs w:val="44"/>
          <w:u w:color="262626"/>
        </w:rPr>
      </w:pPr>
      <w:proofErr w:type="spellStart"/>
      <w:r>
        <w:rPr>
          <w:color w:val="0070C0"/>
          <w:sz w:val="44"/>
          <w:szCs w:val="44"/>
          <w:u w:color="0070C0"/>
        </w:rPr>
        <w:t>Simonas</w:t>
      </w:r>
      <w:proofErr w:type="spellEnd"/>
      <w:r>
        <w:rPr>
          <w:color w:val="0070C0"/>
          <w:sz w:val="44"/>
          <w:szCs w:val="44"/>
          <w:u w:color="0070C0"/>
        </w:rPr>
        <w:t xml:space="preserve"> </w:t>
      </w:r>
      <w:proofErr w:type="spellStart"/>
      <w:r>
        <w:rPr>
          <w:color w:val="0070C0"/>
          <w:sz w:val="44"/>
          <w:szCs w:val="44"/>
          <w:u w:color="0070C0"/>
        </w:rPr>
        <w:t>Petkevicius</w:t>
      </w:r>
      <w:proofErr w:type="spellEnd"/>
      <w:r w:rsidR="00465B31" w:rsidRPr="005733F7">
        <w:rPr>
          <w:color w:val="0070C0"/>
          <w:sz w:val="44"/>
          <w:szCs w:val="44"/>
          <w:u w:color="0070C0"/>
        </w:rPr>
        <w:t xml:space="preserve"> | </w:t>
      </w:r>
      <w:r>
        <w:rPr>
          <w:color w:val="262626"/>
          <w:sz w:val="44"/>
          <w:szCs w:val="44"/>
          <w:u w:color="262626"/>
        </w:rPr>
        <w:t>Computer Science Student</w:t>
      </w:r>
    </w:p>
    <w:p w:rsidR="00465B31" w:rsidRPr="005733F7" w:rsidRDefault="00465B31" w:rsidP="009C2787">
      <w:pPr>
        <w:pStyle w:val="BodyA"/>
        <w:spacing w:after="0" w:line="240" w:lineRule="auto"/>
        <w:jc w:val="both"/>
      </w:pPr>
      <w:r w:rsidRPr="005733F7">
        <w:rPr>
          <w:b/>
          <w:bCs/>
        </w:rPr>
        <w:t>Phone</w:t>
      </w:r>
      <w:r w:rsidR="00E432CF">
        <w:t>: +370 662 70430</w:t>
      </w:r>
      <w:r w:rsidRPr="004E01FB">
        <w:t xml:space="preserve"> | </w:t>
      </w:r>
      <w:r w:rsidRPr="005733F7">
        <w:rPr>
          <w:b/>
          <w:bCs/>
        </w:rPr>
        <w:t>Email</w:t>
      </w:r>
      <w:r w:rsidRPr="004E01FB">
        <w:t xml:space="preserve">: </w:t>
      </w:r>
      <w:hyperlink r:id="rId7" w:history="1">
        <w:r w:rsidR="00E432CF" w:rsidRPr="00805E4C">
          <w:rPr>
            <w:rStyle w:val="Hipersaitas"/>
            <w:rFonts w:eastAsia="Trebuchet MS"/>
            <w:color w:val="000000" w:themeColor="text1"/>
            <w:u w:color="262626"/>
          </w:rPr>
          <w:t>simonas.petk@gmail.com</w:t>
        </w:r>
      </w:hyperlink>
      <w:r w:rsidRPr="004E01FB">
        <w:t xml:space="preserve"> | </w:t>
      </w:r>
      <w:r w:rsidRPr="005733F7">
        <w:rPr>
          <w:b/>
          <w:bCs/>
        </w:rPr>
        <w:t>LinkedIn</w:t>
      </w:r>
      <w:r w:rsidRPr="004E01FB">
        <w:t xml:space="preserve">: </w:t>
      </w:r>
      <w:hyperlink r:id="rId8" w:history="1">
        <w:r w:rsidRPr="004E01FB">
          <w:rPr>
            <w:rStyle w:val="Hyperlink0"/>
            <w:rFonts w:ascii="Calibri" w:hAnsi="Calibri" w:cs="Calibri"/>
          </w:rPr>
          <w:t>Profile</w:t>
        </w:r>
      </w:hyperlink>
      <w:r w:rsidR="003A4CCD" w:rsidRPr="003A4CCD">
        <w:rPr>
          <w:rStyle w:val="Hyperlink0"/>
          <w:rFonts w:ascii="Calibri" w:hAnsi="Calibri" w:cs="Calibri"/>
          <w:u w:val="none"/>
        </w:rPr>
        <w:t xml:space="preserve"> </w:t>
      </w:r>
      <w:r w:rsidRPr="004E01FB">
        <w:t xml:space="preserve">| </w:t>
      </w:r>
      <w:r w:rsidR="009C2787">
        <w:rPr>
          <w:b/>
          <w:bCs/>
        </w:rPr>
        <w:t>L</w:t>
      </w:r>
      <w:r w:rsidRPr="005733F7">
        <w:rPr>
          <w:b/>
          <w:bCs/>
        </w:rPr>
        <w:t>ocation</w:t>
      </w:r>
      <w:r w:rsidRPr="004E01FB">
        <w:t>:</w:t>
      </w:r>
      <w:r w:rsidR="00E432CF">
        <w:t xml:space="preserve"> </w:t>
      </w:r>
      <w:r w:rsidR="005E72CB">
        <w:t>United Kingdom</w:t>
      </w:r>
    </w:p>
    <w:p w:rsidR="00465B31" w:rsidRPr="005733F7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Profile</w:t>
      </w:r>
    </w:p>
    <w:p w:rsidR="00465B31" w:rsidRPr="005733F7" w:rsidRDefault="00E432CF" w:rsidP="009C2787">
      <w:pPr>
        <w:pStyle w:val="Sraopastraipa"/>
        <w:numPr>
          <w:ilvl w:val="0"/>
          <w:numId w:val="1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Highly motivated self-lea</w:t>
      </w:r>
      <w:r w:rsidR="00177AEC">
        <w:t>rner skilled in pr</w:t>
      </w:r>
      <w:r w:rsidR="0006382D">
        <w:t>oblem-solving</w:t>
      </w:r>
      <w:r w:rsidR="00177AEC">
        <w:t xml:space="preserve"> </w:t>
      </w:r>
      <w:r w:rsidRPr="003A026D">
        <w:rPr>
          <w:noProof/>
        </w:rPr>
        <w:t>has</w:t>
      </w:r>
      <w:r>
        <w:t xml:space="preserve"> experience with</w:t>
      </w:r>
      <w:r w:rsidR="006B2E07">
        <w:t xml:space="preserve"> digital marketing and</w:t>
      </w:r>
      <w:r>
        <w:t xml:space="preserve"> various programming paradigms and languages.</w:t>
      </w:r>
    </w:p>
    <w:p w:rsidR="00465B31" w:rsidRPr="005733F7" w:rsidRDefault="00186F3F" w:rsidP="009C2787">
      <w:pPr>
        <w:pStyle w:val="Sraopastraipa"/>
        <w:numPr>
          <w:ilvl w:val="0"/>
          <w:numId w:val="2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A p</w:t>
      </w:r>
      <w:r w:rsidR="00E432CF">
        <w:t xml:space="preserve">roficient writer </w:t>
      </w:r>
      <w:r w:rsidR="0006382D">
        <w:t xml:space="preserve">with </w:t>
      </w:r>
      <w:r w:rsidR="00E432CF">
        <w:t xml:space="preserve">2+ years of experience in </w:t>
      </w:r>
      <w:r w:rsidR="003E30FB">
        <w:t xml:space="preserve">the </w:t>
      </w:r>
      <w:r w:rsidR="00E432CF" w:rsidRPr="003E30FB">
        <w:rPr>
          <w:noProof/>
        </w:rPr>
        <w:t>blogging</w:t>
      </w:r>
      <w:r w:rsidR="00E432CF">
        <w:t xml:space="preserve"> industry and freelancing</w:t>
      </w:r>
      <w:r w:rsidR="00465B31" w:rsidRPr="005733F7">
        <w:t>.</w:t>
      </w:r>
    </w:p>
    <w:p w:rsidR="00E432CF" w:rsidRDefault="00E432CF" w:rsidP="009C2787">
      <w:pPr>
        <w:pStyle w:val="Sraopastraipa"/>
        <w:numPr>
          <w:ilvl w:val="0"/>
          <w:numId w:val="3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Efficient team worker and capable of maintaining good relationships with surrounding people.</w:t>
      </w:r>
    </w:p>
    <w:p w:rsidR="009F54A0" w:rsidRDefault="00E432CF" w:rsidP="009F54A0">
      <w:pPr>
        <w:pStyle w:val="Sraopastraipa"/>
        <w:numPr>
          <w:ilvl w:val="0"/>
          <w:numId w:val="4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 xml:space="preserve">Has a set of leadership and management skills earned while being a chairman of </w:t>
      </w:r>
      <w:r w:rsidR="003E30FB">
        <w:t xml:space="preserve">a </w:t>
      </w:r>
      <w:r w:rsidRPr="003E30FB">
        <w:rPr>
          <w:noProof/>
        </w:rPr>
        <w:t>local</w:t>
      </w:r>
      <w:r>
        <w:t xml:space="preserve"> organization unit </w:t>
      </w:r>
      <w:r w:rsidR="00177AEC">
        <w:t xml:space="preserve">as well as </w:t>
      </w:r>
      <w:r>
        <w:t xml:space="preserve">running </w:t>
      </w:r>
      <w:r w:rsidR="003E30FB">
        <w:t xml:space="preserve">a </w:t>
      </w:r>
      <w:r w:rsidRPr="003E30FB">
        <w:rPr>
          <w:noProof/>
        </w:rPr>
        <w:t>small</w:t>
      </w:r>
      <w:r w:rsidR="00177AEC">
        <w:t xml:space="preserve"> online blog</w:t>
      </w:r>
      <w:r>
        <w:t>.</w:t>
      </w:r>
    </w:p>
    <w:p w:rsidR="009F54A0" w:rsidRDefault="00C37AF1" w:rsidP="009F54A0">
      <w:pPr>
        <w:pStyle w:val="BodyA"/>
        <w:spacing w:before="240" w:after="60" w:line="240" w:lineRule="auto"/>
        <w:jc w:val="both"/>
      </w:pPr>
      <w:r>
        <w:rPr>
          <w:b/>
          <w:bCs/>
          <w:color w:val="0070C0"/>
          <w:sz w:val="28"/>
          <w:szCs w:val="28"/>
          <w:u w:color="0070C0"/>
        </w:rPr>
        <w:t xml:space="preserve">Technical </w:t>
      </w:r>
      <w:r w:rsidR="009F54A0">
        <w:rPr>
          <w:b/>
          <w:bCs/>
          <w:color w:val="0070C0"/>
          <w:sz w:val="28"/>
          <w:szCs w:val="28"/>
          <w:u w:color="0070C0"/>
        </w:rPr>
        <w:t>Skills</w:t>
      </w:r>
    </w:p>
    <w:p w:rsidR="00C37AF1" w:rsidRDefault="009F54A0" w:rsidP="009F54A0">
      <w:pPr>
        <w:pStyle w:val="BodyA"/>
        <w:spacing w:before="60" w:after="60" w:line="271" w:lineRule="auto"/>
        <w:jc w:val="both"/>
      </w:pPr>
      <w:r>
        <w:t xml:space="preserve">C, Python, </w:t>
      </w:r>
      <w:r w:rsidRPr="00E432CF">
        <w:t>Java, C++,</w:t>
      </w:r>
      <w:r w:rsidR="00BF1B40">
        <w:t xml:space="preserve"> Python, Django, PHP, </w:t>
      </w:r>
      <w:r w:rsidRPr="00E432CF">
        <w:t>Android Development, Android Studio, WordPress, XML, Ruby,</w:t>
      </w:r>
      <w:r w:rsidR="00C37AF1">
        <w:t xml:space="preserve"> Ruby on Rails, </w:t>
      </w:r>
      <w:r w:rsidRPr="00E432CF">
        <w:t>JavaScript, HTML, Cascading Style Shee</w:t>
      </w:r>
      <w:r>
        <w:t>ts (CSS),</w:t>
      </w:r>
      <w:r w:rsidR="00BF1B40">
        <w:t xml:space="preserve"> Bootstrap, Angular,</w:t>
      </w:r>
      <w:r>
        <w:t xml:space="preserve"> SQL,</w:t>
      </w:r>
      <w:r w:rsidRPr="00E432CF">
        <w:t xml:space="preserve"> Problem Solving</w:t>
      </w:r>
      <w:r>
        <w:t xml:space="preserve">, </w:t>
      </w:r>
      <w:r w:rsidRPr="00E432CF">
        <w:t xml:space="preserve">Software Documentation, </w:t>
      </w:r>
      <w:r>
        <w:t>Agile,</w:t>
      </w:r>
      <w:r w:rsidRPr="00E432CF">
        <w:t xml:space="preserve"> </w:t>
      </w:r>
      <w:r>
        <w:t>Blogging,</w:t>
      </w:r>
      <w:r w:rsidR="00C37AF1">
        <w:t xml:space="preserve"> </w:t>
      </w:r>
      <w:r>
        <w:t>Microsoft Office</w:t>
      </w:r>
      <w:r w:rsidR="00C37AF1">
        <w:t>, SEO.</w:t>
      </w:r>
    </w:p>
    <w:p w:rsidR="00C37AF1" w:rsidRDefault="00C37AF1" w:rsidP="00C37AF1">
      <w:pPr>
        <w:pStyle w:val="BodyA"/>
        <w:spacing w:before="240" w:after="60" w:line="240" w:lineRule="auto"/>
        <w:jc w:val="both"/>
      </w:pPr>
      <w:r>
        <w:rPr>
          <w:b/>
          <w:bCs/>
          <w:color w:val="0070C0"/>
          <w:sz w:val="28"/>
          <w:szCs w:val="28"/>
          <w:u w:color="0070C0"/>
        </w:rPr>
        <w:t>Interpersonal Skills</w:t>
      </w:r>
    </w:p>
    <w:p w:rsidR="009F54A0" w:rsidRPr="009F54A0" w:rsidRDefault="00C37AF1" w:rsidP="009F54A0">
      <w:pPr>
        <w:pStyle w:val="BodyA"/>
        <w:spacing w:before="60" w:after="60" w:line="271" w:lineRule="auto"/>
        <w:jc w:val="both"/>
      </w:pPr>
      <w:r>
        <w:t xml:space="preserve">Teamwork, </w:t>
      </w:r>
      <w:r w:rsidR="009F54A0" w:rsidRPr="00E432CF">
        <w:t>Time Managem</w:t>
      </w:r>
      <w:r w:rsidR="009F54A0">
        <w:t xml:space="preserve">ent, </w:t>
      </w:r>
      <w:r>
        <w:t xml:space="preserve">Problem Solving, </w:t>
      </w:r>
      <w:r w:rsidR="009F54A0">
        <w:t>Entrepreneurship,</w:t>
      </w:r>
      <w:r w:rsidR="009F54A0" w:rsidRPr="00E432CF">
        <w:t xml:space="preserve"> Leadership</w:t>
      </w:r>
      <w:r w:rsidR="009F54A0">
        <w:t>,</w:t>
      </w:r>
      <w:r w:rsidR="00F6756A">
        <w:t xml:space="preserve"> Customer Service, </w:t>
      </w:r>
      <w:r w:rsidR="009F54A0" w:rsidRPr="00E432CF">
        <w:t>Management, Event Management</w:t>
      </w:r>
      <w:r>
        <w:t xml:space="preserve">, </w:t>
      </w:r>
      <w:r w:rsidRPr="00E432CF">
        <w:t>Writing, Communication,</w:t>
      </w:r>
      <w:r>
        <w:t xml:space="preserve"> Sales.</w:t>
      </w:r>
    </w:p>
    <w:p w:rsidR="00F11080" w:rsidRDefault="00F11080" w:rsidP="00EF5A35">
      <w:pPr>
        <w:pStyle w:val="BodyA"/>
        <w:spacing w:before="240" w:after="0" w:line="240" w:lineRule="auto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ducation</w:t>
      </w:r>
    </w:p>
    <w:p w:rsidR="00442AE5" w:rsidRDefault="00442AE5" w:rsidP="00442AE5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BSc Computer Science</w:t>
      </w:r>
      <w:r w:rsidRPr="005733F7">
        <w:rPr>
          <w:b/>
          <w:bCs/>
        </w:rPr>
        <w:t xml:space="preserve"> </w:t>
      </w:r>
      <w:r w:rsidRPr="005733F7">
        <w:t>|</w:t>
      </w:r>
      <w:r>
        <w:rPr>
          <w:b/>
          <w:color w:val="000000" w:themeColor="text1"/>
        </w:rPr>
        <w:t xml:space="preserve"> </w:t>
      </w:r>
      <w:proofErr w:type="gramStart"/>
      <w:r>
        <w:rPr>
          <w:b/>
          <w:color w:val="000000" w:themeColor="text1"/>
        </w:rPr>
        <w:t>The</w:t>
      </w:r>
      <w:proofErr w:type="gramEnd"/>
      <w:r>
        <w:rPr>
          <w:b/>
          <w:color w:val="000000" w:themeColor="text1"/>
        </w:rPr>
        <w:t xml:space="preserve"> University of Sheffield</w:t>
      </w:r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 xml:space="preserve">September 2018 – June 2021 </w:t>
      </w:r>
      <w:r w:rsidRPr="005733F7">
        <w:rPr>
          <w:color w:val="767171"/>
          <w:u w:color="767171"/>
        </w:rPr>
        <w:t xml:space="preserve">| </w:t>
      </w:r>
      <w:r w:rsidR="00BF1B40">
        <w:rPr>
          <w:color w:val="767171"/>
          <w:u w:color="767171"/>
        </w:rPr>
        <w:t>2</w:t>
      </w:r>
      <w:r w:rsidR="00BF1B40">
        <w:rPr>
          <w:color w:val="767171"/>
          <w:u w:color="767171"/>
          <w:vertAlign w:val="superscript"/>
        </w:rPr>
        <w:t>nd</w:t>
      </w:r>
      <w:r>
        <w:rPr>
          <w:color w:val="767171"/>
          <w:u w:color="767171"/>
        </w:rPr>
        <w:t xml:space="preserve"> Year Grade: </w:t>
      </w:r>
      <w:r w:rsidR="00BF1B40">
        <w:rPr>
          <w:color w:val="767171"/>
          <w:u w:color="767171"/>
        </w:rPr>
        <w:t>85.53</w:t>
      </w:r>
      <w:r>
        <w:rPr>
          <w:color w:val="767171"/>
          <w:u w:color="767171"/>
        </w:rPr>
        <w:t>%</w:t>
      </w:r>
    </w:p>
    <w:p w:rsidR="00442AE5" w:rsidRPr="00967EF1" w:rsidRDefault="00130640" w:rsidP="00442AE5">
      <w:pPr>
        <w:pStyle w:val="BodyA"/>
        <w:spacing w:after="60"/>
        <w:ind w:firstLine="284"/>
        <w:jc w:val="both"/>
        <w:rPr>
          <w:rFonts w:asciiTheme="minorHAnsi" w:hAnsiTheme="minorHAnsi" w:cstheme="minorHAnsi"/>
          <w:b/>
          <w:color w:val="2E74B5" w:themeColor="accent1" w:themeShade="BF"/>
          <w:u w:color="767171"/>
        </w:rPr>
      </w:pPr>
      <w:hyperlink r:id="rId9" w:history="1">
        <w:r w:rsidR="00442AE5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>Modules</w:t>
        </w:r>
        <w:r w:rsidR="00286882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 xml:space="preserve"> Studied</w:t>
        </w:r>
      </w:hyperlink>
      <w:r w:rsidR="00BF1B40">
        <w:rPr>
          <w:rStyle w:val="Hipersaitas"/>
          <w:rFonts w:asciiTheme="minorHAnsi" w:hAnsiTheme="minorHAnsi" w:cstheme="minorHAnsi"/>
          <w:b/>
          <w:i/>
          <w:color w:val="2E74B5" w:themeColor="accent1" w:themeShade="BF"/>
          <w:u w:color="767171"/>
        </w:rPr>
        <w:t xml:space="preserve"> (in 1 year)</w:t>
      </w:r>
      <w:r w:rsidR="00442AE5" w:rsidRPr="00967EF1">
        <w:rPr>
          <w:rFonts w:asciiTheme="minorHAnsi" w:hAnsiTheme="minorHAnsi" w:cstheme="minorHAnsi"/>
          <w:b/>
          <w:color w:val="2E74B5" w:themeColor="accent1" w:themeShade="BF"/>
          <w:u w:color="767171"/>
        </w:rPr>
        <w:t>:</w:t>
      </w:r>
    </w:p>
    <w:p w:rsidR="00286882" w:rsidRPr="00286882" w:rsidRDefault="00442AE5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rFonts w:asciiTheme="minorHAnsi" w:hAnsiTheme="minorHAnsi" w:cstheme="minorHAnsi"/>
          <w:i/>
        </w:rPr>
      </w:pPr>
      <w:r w:rsidRPr="00286882">
        <w:rPr>
          <w:rFonts w:asciiTheme="minorHAnsi" w:hAnsiTheme="minorHAnsi" w:cstheme="minorHAnsi"/>
          <w:i/>
          <w:sz w:val="21"/>
          <w:szCs w:val="21"/>
          <w:shd w:val="clear" w:color="auto" w:fill="FFFFFF"/>
        </w:rPr>
        <w:t xml:space="preserve">Introduction to Software Engineering: </w:t>
      </w:r>
    </w:p>
    <w:p w:rsidR="00442AE5" w:rsidRPr="00286882" w:rsidRDefault="009B63BF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agile methodology &amp;</w:t>
      </w:r>
      <w:r w:rsidR="00286882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application development using </w:t>
      </w:r>
      <w:r w:rsidR="00442AE5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Ruby, SQL, HTML, </w:t>
      </w:r>
      <w:r w:rsidR="00E058A2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JavaScript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, </w:t>
      </w:r>
      <w:r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and CSS</w:t>
      </w:r>
      <w:r w:rsidR="00442AE5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.</w:t>
      </w:r>
    </w:p>
    <w:p w:rsidR="00442AE5" w:rsidRPr="00286882" w:rsidRDefault="00286882" w:rsidP="00442AE5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 w:rsidRPr="00286882">
        <w:rPr>
          <w:i/>
        </w:rPr>
        <w:t>Java Programming:</w:t>
      </w:r>
    </w:p>
    <w:p w:rsidR="00286882" w:rsidRPr="00286882" w:rsidRDefault="00967EF1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Studied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OOP and general programming concepts through Java.</w:t>
      </w:r>
    </w:p>
    <w:p w:rsidR="00286882" w:rsidRPr="00286882" w:rsidRDefault="00286882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Devices and Networks</w:t>
      </w:r>
      <w:r w:rsidRPr="00286882">
        <w:rPr>
          <w:i/>
        </w:rPr>
        <w:t>:</w:t>
      </w:r>
    </w:p>
    <w:p w:rsidR="00286882" w:rsidRPr="00286882" w:rsidRDefault="00967EF1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computer architecture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,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digital logic and network technology.</w:t>
      </w:r>
    </w:p>
    <w:p w:rsidR="00286882" w:rsidRPr="00286882" w:rsidRDefault="00286882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Web and Internet Technology</w:t>
      </w:r>
      <w:r w:rsidRPr="00286882">
        <w:rPr>
          <w:i/>
        </w:rPr>
        <w:t>:</w:t>
      </w:r>
    </w:p>
    <w:p w:rsidR="00286882" w:rsidRPr="00E058A2" w:rsidRDefault="00286882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Introduction to front-end 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>web d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evelopment using 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>JavaScript, HTML and CSS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Introduction to Algorithms and Data Structures</w:t>
      </w:r>
      <w:r w:rsidRPr="00286882">
        <w:rPr>
          <w:i/>
        </w:rPr>
        <w:t>:</w:t>
      </w:r>
    </w:p>
    <w:p w:rsidR="00E058A2" w:rsidRPr="00E058A2" w:rsidRDefault="00E058A2" w:rsidP="00E058A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about</w:t>
      </w:r>
      <w:r w:rsidR="00967EF1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data structures,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algorithmic designs and their analysis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Machines and Intelligence</w:t>
      </w:r>
    </w:p>
    <w:p w:rsidR="00E058A2" w:rsidRDefault="00E058A2" w:rsidP="00E058A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troduction to research programming and search-based problem-solving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Foundations of Computer Science</w:t>
      </w:r>
      <w:r w:rsidRPr="00286882">
        <w:rPr>
          <w:i/>
        </w:rPr>
        <w:t>:</w:t>
      </w:r>
    </w:p>
    <w:p w:rsidR="00E058A2" w:rsidRPr="00E058A2" w:rsidRDefault="00E058A2" w:rsidP="00E058A2">
      <w:pPr>
        <w:pStyle w:val="Sraopastraipa"/>
        <w:numPr>
          <w:ilvl w:val="0"/>
          <w:numId w:val="19"/>
        </w:numPr>
        <w:spacing w:before="60" w:after="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necessary math’s concepts for further Computer Science studies.</w:t>
      </w:r>
    </w:p>
    <w:p w:rsidR="00E058A2" w:rsidRDefault="00130640" w:rsidP="00E058A2">
      <w:pPr>
        <w:pStyle w:val="BodyA"/>
        <w:spacing w:before="240" w:after="60"/>
        <w:jc w:val="both"/>
        <w:rPr>
          <w:color w:val="767171"/>
          <w:u w:color="767171"/>
        </w:rPr>
      </w:pPr>
      <w:hyperlink r:id="rId10" w:history="1">
        <w:r w:rsidR="00E058A2" w:rsidRPr="00E058A2">
          <w:rPr>
            <w:rStyle w:val="Hipersaitas"/>
            <w:b/>
            <w:i/>
            <w:iCs/>
            <w:color w:val="000000" w:themeColor="text1"/>
          </w:rPr>
          <w:t>CS50</w:t>
        </w:r>
      </w:hyperlink>
      <w:r w:rsidR="00967EF1">
        <w:rPr>
          <w:rStyle w:val="Hipersaitas"/>
          <w:b/>
          <w:i/>
          <w:iCs/>
          <w:color w:val="000000" w:themeColor="text1"/>
        </w:rPr>
        <w:t xml:space="preserve"> (Online Course)</w:t>
      </w:r>
      <w:r w:rsidR="00E058A2" w:rsidRPr="00E058A2">
        <w:rPr>
          <w:b/>
          <w:i/>
          <w:iCs/>
          <w:color w:val="000000" w:themeColor="text1"/>
        </w:rPr>
        <w:t xml:space="preserve"> </w:t>
      </w:r>
      <w:r w:rsidR="00E058A2" w:rsidRPr="00E058A2">
        <w:t>|</w:t>
      </w:r>
      <w:r w:rsidR="00E058A2" w:rsidRPr="00E058A2">
        <w:rPr>
          <w:b/>
          <w:color w:val="000000" w:themeColor="text1"/>
        </w:rPr>
        <w:t xml:space="preserve"> </w:t>
      </w:r>
      <w:proofErr w:type="spellStart"/>
      <w:r w:rsidR="00E058A2" w:rsidRPr="00E058A2">
        <w:rPr>
          <w:b/>
          <w:iCs/>
          <w:color w:val="000000" w:themeColor="text1"/>
        </w:rPr>
        <w:t>edX</w:t>
      </w:r>
      <w:proofErr w:type="spellEnd"/>
      <w:r w:rsidR="00E058A2" w:rsidRPr="00E058A2">
        <w:rPr>
          <w:b/>
          <w:iCs/>
          <w:color w:val="000000" w:themeColor="text1"/>
        </w:rPr>
        <w:t xml:space="preserve"> &amp; </w:t>
      </w:r>
      <w:proofErr w:type="spellStart"/>
      <w:r w:rsidR="00E058A2" w:rsidRPr="00E058A2">
        <w:rPr>
          <w:b/>
          <w:iCs/>
          <w:color w:val="000000" w:themeColor="text1"/>
        </w:rPr>
        <w:t>HarvardX</w:t>
      </w:r>
      <w:proofErr w:type="spellEnd"/>
      <w:r w:rsidR="00E058A2" w:rsidRPr="000D6FFD">
        <w:rPr>
          <w:iCs/>
        </w:rPr>
        <w:t xml:space="preserve"> </w:t>
      </w:r>
      <w:r w:rsidR="00E058A2" w:rsidRPr="005733F7">
        <w:rPr>
          <w:color w:val="767171"/>
          <w:u w:color="767171"/>
        </w:rPr>
        <w:t>|</w:t>
      </w:r>
      <w:r w:rsidR="00E058A2">
        <w:t xml:space="preserve"> </w:t>
      </w:r>
      <w:r w:rsidR="00E058A2">
        <w:rPr>
          <w:color w:val="767171"/>
          <w:u w:color="767171"/>
        </w:rPr>
        <w:t>June 2019 –</w:t>
      </w:r>
      <w:r w:rsidR="00967EF1">
        <w:rPr>
          <w:color w:val="767171"/>
          <w:u w:color="767171"/>
        </w:rPr>
        <w:t xml:space="preserve"> </w:t>
      </w:r>
      <w:r w:rsidR="00BF1B40">
        <w:rPr>
          <w:color w:val="767171"/>
          <w:u w:color="767171"/>
        </w:rPr>
        <w:t>August 2019</w:t>
      </w:r>
      <w:r w:rsidR="00E058A2" w:rsidRPr="005733F7">
        <w:rPr>
          <w:color w:val="767171"/>
          <w:u w:color="767171"/>
        </w:rPr>
        <w:t xml:space="preserve">| </w:t>
      </w:r>
      <w:r w:rsidR="00967EF1">
        <w:rPr>
          <w:color w:val="767171"/>
          <w:u w:color="767171"/>
        </w:rPr>
        <w:t>Grade</w:t>
      </w:r>
      <w:r w:rsidR="00E058A2">
        <w:rPr>
          <w:color w:val="767171"/>
          <w:u w:color="767171"/>
        </w:rPr>
        <w:t>: 100%</w:t>
      </w:r>
    </w:p>
    <w:p w:rsidR="00967EF1" w:rsidRPr="000E1A0B" w:rsidRDefault="00130640" w:rsidP="000E1A0B">
      <w:pPr>
        <w:pStyle w:val="BodyA"/>
        <w:spacing w:after="60"/>
        <w:ind w:firstLine="284"/>
        <w:jc w:val="both"/>
        <w:rPr>
          <w:rFonts w:asciiTheme="minorHAnsi" w:hAnsiTheme="minorHAnsi" w:cstheme="minorHAnsi"/>
          <w:b/>
          <w:i/>
          <w:color w:val="2E74B5" w:themeColor="accent1" w:themeShade="BF"/>
          <w:u w:color="767171"/>
        </w:rPr>
      </w:pPr>
      <w:hyperlink r:id="rId11" w:history="1">
        <w:r w:rsidR="00967EF1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>Topics Covered</w:t>
        </w:r>
      </w:hyperlink>
      <w:r w:rsidR="00967EF1" w:rsidRPr="00967EF1">
        <w:rPr>
          <w:rFonts w:asciiTheme="minorHAnsi" w:hAnsiTheme="minorHAnsi" w:cstheme="minorHAnsi"/>
          <w:b/>
          <w:i/>
          <w:color w:val="2E74B5" w:themeColor="accent1" w:themeShade="BF"/>
          <w:u w:color="767171"/>
        </w:rPr>
        <w:t>:</w:t>
      </w:r>
    </w:p>
    <w:p w:rsidR="002F1887" w:rsidRPr="002F1887" w:rsidRDefault="00D86532" w:rsidP="00410E0D">
      <w:pPr>
        <w:pStyle w:val="Sraopastraipa"/>
        <w:numPr>
          <w:ilvl w:val="0"/>
          <w:numId w:val="19"/>
        </w:numPr>
        <w:tabs>
          <w:tab w:val="left" w:pos="709"/>
        </w:tabs>
        <w:spacing w:before="60" w:after="60" w:line="271" w:lineRule="auto"/>
        <w:ind w:left="714" w:hanging="357"/>
      </w:pPr>
      <w:r>
        <w:t>Abstraction, algorithms, data structures, encapsulation, resource management, security, software engineering and web development.</w:t>
      </w:r>
    </w:p>
    <w:p w:rsidR="00E058A2" w:rsidRPr="00853686" w:rsidRDefault="00967EF1" w:rsidP="00D92197">
      <w:pPr>
        <w:pStyle w:val="Sraopastraipa"/>
        <w:numPr>
          <w:ilvl w:val="0"/>
          <w:numId w:val="19"/>
        </w:numPr>
        <w:tabs>
          <w:tab w:val="num" w:pos="709"/>
        </w:tabs>
        <w:spacing w:before="60" w:after="60" w:line="270" w:lineRule="auto"/>
        <w:ind w:hanging="360"/>
        <w:jc w:val="both"/>
      </w:pPr>
      <w:r>
        <w:t>Solved problem sets using programming languages such as: C, Python, SQL, JavaScript, CSS &amp; HTML.</w:t>
      </w:r>
    </w:p>
    <w:p w:rsidR="00465B31" w:rsidRDefault="00F11080" w:rsidP="00EF5A35">
      <w:pPr>
        <w:pStyle w:val="BodyA"/>
        <w:spacing w:before="240" w:after="60" w:line="240" w:lineRule="auto"/>
        <w:jc w:val="both"/>
        <w:rPr>
          <w:b/>
          <w:bCs/>
          <w:color w:val="0070C0"/>
          <w:sz w:val="28"/>
          <w:szCs w:val="28"/>
          <w:u w:color="0070C0"/>
        </w:rPr>
      </w:pPr>
      <w:r>
        <w:rPr>
          <w:b/>
          <w:bCs/>
          <w:color w:val="0070C0"/>
          <w:sz w:val="28"/>
          <w:szCs w:val="28"/>
          <w:u w:color="0070C0"/>
        </w:rPr>
        <w:lastRenderedPageBreak/>
        <w:t xml:space="preserve">Work </w:t>
      </w:r>
      <w:r w:rsidR="00465B31" w:rsidRPr="005733F7">
        <w:rPr>
          <w:b/>
          <w:bCs/>
          <w:color w:val="0070C0"/>
          <w:sz w:val="28"/>
          <w:szCs w:val="28"/>
          <w:u w:color="0070C0"/>
        </w:rPr>
        <w:t>Experience</w:t>
      </w:r>
    </w:p>
    <w:p w:rsidR="006B2E07" w:rsidRPr="005733F7" w:rsidRDefault="006B2E07" w:rsidP="006B2E07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Web Development Intern</w:t>
      </w:r>
      <w:r w:rsidRPr="005733F7">
        <w:rPr>
          <w:b/>
          <w:bCs/>
        </w:rPr>
        <w:t xml:space="preserve"> </w:t>
      </w:r>
      <w:r w:rsidRPr="005733F7">
        <w:t>|</w:t>
      </w:r>
      <w:r>
        <w:rPr>
          <w:b/>
          <w:color w:val="000000" w:themeColor="text1"/>
        </w:rPr>
        <w:t xml:space="preserve"> </w:t>
      </w:r>
      <w:proofErr w:type="spellStart"/>
      <w:r>
        <w:rPr>
          <w:rStyle w:val="Hipersaitas"/>
          <w:b/>
          <w:color w:val="000000" w:themeColor="text1"/>
        </w:rPr>
        <w:t>GreyScout</w:t>
      </w:r>
      <w:proofErr w:type="spellEnd"/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>May 2020 – Present</w:t>
      </w:r>
      <w:r w:rsidRPr="005733F7">
        <w:rPr>
          <w:color w:val="767171"/>
          <w:u w:color="767171"/>
        </w:rPr>
        <w:t xml:space="preserve">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6B2E07" w:rsidRDefault="006B2E07" w:rsidP="006B2E07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left="714" w:hanging="357"/>
        <w:contextualSpacing/>
        <w:jc w:val="both"/>
      </w:pPr>
      <w:r>
        <w:t>Developing and maintaining web application written with Django Web Framework.</w:t>
      </w:r>
    </w:p>
    <w:p w:rsidR="006B2E07" w:rsidRDefault="006B2E07" w:rsidP="006B2E07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left="714" w:hanging="357"/>
        <w:contextualSpacing/>
        <w:jc w:val="both"/>
      </w:pPr>
      <w:r>
        <w:t>Clear-cut communication with the development team.</w:t>
      </w:r>
    </w:p>
    <w:p w:rsidR="006B2E07" w:rsidRDefault="006B2E07" w:rsidP="006B2E07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left="714" w:hanging="357"/>
        <w:contextualSpacing/>
        <w:jc w:val="both"/>
      </w:pPr>
      <w:r>
        <w:t>Reporting of the work done to the manager.</w:t>
      </w:r>
    </w:p>
    <w:p w:rsidR="00BF1B40" w:rsidRPr="005733F7" w:rsidRDefault="00BF1B40" w:rsidP="00BF1B40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WordPress Developer</w:t>
      </w:r>
      <w:r w:rsidRPr="005733F7">
        <w:rPr>
          <w:b/>
          <w:bCs/>
        </w:rPr>
        <w:t xml:space="preserve"> </w:t>
      </w:r>
      <w:r w:rsidRPr="005733F7">
        <w:t>|</w:t>
      </w:r>
      <w:r>
        <w:rPr>
          <w:b/>
          <w:color w:val="000000" w:themeColor="text1"/>
        </w:rPr>
        <w:t xml:space="preserve"> </w:t>
      </w:r>
      <w:r>
        <w:rPr>
          <w:rStyle w:val="Hipersaitas"/>
          <w:b/>
          <w:color w:val="000000" w:themeColor="text1"/>
        </w:rPr>
        <w:t>Self-Employed</w:t>
      </w:r>
      <w:r w:rsidRPr="00BF1B40">
        <w:rPr>
          <w:rStyle w:val="Hipersaitas"/>
          <w:b/>
          <w:color w:val="000000" w:themeColor="text1"/>
          <w:u w:val="none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 xml:space="preserve">June </w:t>
      </w:r>
      <w:r>
        <w:rPr>
          <w:color w:val="767171"/>
          <w:u w:color="767171"/>
        </w:rPr>
        <w:t>2020 – Present</w:t>
      </w:r>
      <w:r w:rsidRPr="005733F7">
        <w:rPr>
          <w:color w:val="767171"/>
          <w:u w:color="767171"/>
        </w:rPr>
        <w:t xml:space="preserve">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BF1B40" w:rsidRDefault="00BF1B40" w:rsidP="00BF1B40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left="714" w:hanging="357"/>
        <w:contextualSpacing/>
        <w:jc w:val="both"/>
      </w:pPr>
      <w:r>
        <w:t>Developing and managing WordPress websites for small business clients.</w:t>
      </w:r>
    </w:p>
    <w:p w:rsidR="00BF1B40" w:rsidRDefault="00BF1B40" w:rsidP="00BF1B40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left="714" w:hanging="357"/>
        <w:contextualSpacing/>
        <w:jc w:val="both"/>
      </w:pPr>
      <w:r>
        <w:t>Communication with people without technical skills</w:t>
      </w:r>
      <w:r w:rsidR="00FB6C68">
        <w:t xml:space="preserve"> and knowledge</w:t>
      </w:r>
      <w:r>
        <w:t>.</w:t>
      </w:r>
    </w:p>
    <w:p w:rsidR="00FB6C68" w:rsidRDefault="00FB6C68" w:rsidP="00BF1B40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left="714" w:hanging="357"/>
        <w:contextualSpacing/>
        <w:jc w:val="both"/>
      </w:pPr>
      <w:r>
        <w:t>Turning design documents into WordPress themes.</w:t>
      </w:r>
    </w:p>
    <w:p w:rsidR="00BF1B40" w:rsidRDefault="00BF1B40" w:rsidP="00BF1B40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left="714" w:hanging="357"/>
        <w:contextualSpacing/>
        <w:jc w:val="both"/>
      </w:pPr>
      <w:r>
        <w:t>Maintenance of invoices and other self-employment related activities.</w:t>
      </w:r>
    </w:p>
    <w:p w:rsidR="00F11080" w:rsidRPr="005733F7" w:rsidRDefault="009D0655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Intern</w:t>
      </w:r>
      <w:r w:rsidRPr="005733F7">
        <w:rPr>
          <w:b/>
          <w:bCs/>
        </w:rPr>
        <w:t xml:space="preserve"> </w:t>
      </w:r>
      <w:r w:rsidRPr="005733F7">
        <w:t>|</w:t>
      </w:r>
      <w:r>
        <w:rPr>
          <w:b/>
          <w:color w:val="000000" w:themeColor="text1"/>
        </w:rPr>
        <w:t xml:space="preserve"> </w:t>
      </w:r>
      <w:hyperlink r:id="rId12" w:history="1">
        <w:proofErr w:type="spellStart"/>
        <w:r w:rsidRPr="00F019A4">
          <w:rPr>
            <w:rStyle w:val="Hipersaitas"/>
            <w:b/>
            <w:color w:val="000000" w:themeColor="text1"/>
          </w:rPr>
          <w:t>Sprig.Tech</w:t>
        </w:r>
        <w:proofErr w:type="spellEnd"/>
      </w:hyperlink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 w:rsidR="00101490">
        <w:rPr>
          <w:color w:val="767171"/>
          <w:u w:color="767171"/>
        </w:rPr>
        <w:t xml:space="preserve">November 2019 – </w:t>
      </w:r>
      <w:r w:rsidR="00C251AD">
        <w:rPr>
          <w:color w:val="767171"/>
          <w:u w:color="767171"/>
        </w:rPr>
        <w:t>March 2020</w:t>
      </w:r>
      <w:r w:rsidRPr="005733F7">
        <w:rPr>
          <w:color w:val="767171"/>
          <w:u w:color="767171"/>
        </w:rPr>
        <w:t xml:space="preserve">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F11080" w:rsidRDefault="00D05BE0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left="714" w:hanging="357"/>
        <w:contextualSpacing/>
        <w:jc w:val="both"/>
      </w:pPr>
      <w:r>
        <w:t>Creating automated data s</w:t>
      </w:r>
      <w:r w:rsidR="008542A3">
        <w:t>cra</w:t>
      </w:r>
      <w:r w:rsidR="00F11080">
        <w:t>ping</w:t>
      </w:r>
      <w:r>
        <w:t xml:space="preserve"> scripts</w:t>
      </w:r>
      <w:r w:rsidR="00F11080">
        <w:t>.</w:t>
      </w:r>
    </w:p>
    <w:p w:rsidR="00C37AF1" w:rsidRDefault="00F11080" w:rsidP="00C37AF1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360" w:lineRule="auto"/>
        <w:ind w:left="714" w:hanging="357"/>
        <w:contextualSpacing/>
        <w:jc w:val="both"/>
      </w:pPr>
      <w:r>
        <w:t>Google Sheets &amp; Google Forms management.</w:t>
      </w:r>
    </w:p>
    <w:p w:rsidR="00C37AF1" w:rsidRPr="005733F7" w:rsidRDefault="00C37AF1" w:rsidP="00C37AF1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Android Develop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>Tech Academy by Barclays</w:t>
      </w:r>
      <w:r w:rsidRPr="005733F7">
        <w:t xml:space="preserve"> </w:t>
      </w:r>
      <w:r>
        <w:rPr>
          <w:color w:val="767171"/>
          <w:u w:color="767171"/>
        </w:rPr>
        <w:t>| February 2017</w:t>
      </w:r>
      <w:r w:rsidRPr="005733F7">
        <w:rPr>
          <w:color w:val="767171"/>
          <w:u w:color="767171"/>
        </w:rPr>
        <w:t xml:space="preserve"> – </w:t>
      </w:r>
      <w:r>
        <w:rPr>
          <w:color w:val="767171"/>
          <w:u w:color="767171"/>
        </w:rPr>
        <w:t>September 2017 | Responsibilities</w:t>
      </w:r>
      <w:r w:rsidRPr="005733F7">
        <w:rPr>
          <w:color w:val="767171"/>
          <w:u w:color="767171"/>
        </w:rPr>
        <w:t>:</w:t>
      </w:r>
    </w:p>
    <w:p w:rsidR="00C37AF1" w:rsidRDefault="00C37AF1" w:rsidP="00C37AF1">
      <w:pPr>
        <w:pStyle w:val="Sraopastraipa"/>
        <w:numPr>
          <w:ilvl w:val="0"/>
          <w:numId w:val="8"/>
        </w:numPr>
        <w:spacing w:before="60" w:after="60" w:line="271" w:lineRule="auto"/>
        <w:ind w:hanging="360"/>
        <w:contextualSpacing/>
        <w:jc w:val="both"/>
      </w:pPr>
      <w:r>
        <w:t>Development of a simple Android application. (</w:t>
      </w:r>
      <w:hyperlink r:id="rId13" w:history="1">
        <w:r w:rsidRPr="00E31819">
          <w:rPr>
            <w:b/>
            <w:i/>
            <w:u w:val="single"/>
          </w:rPr>
          <w:t>Complete product</w:t>
        </w:r>
      </w:hyperlink>
      <w:r>
        <w:t>)</w:t>
      </w:r>
    </w:p>
    <w:p w:rsidR="00C37AF1" w:rsidRPr="005733F7" w:rsidRDefault="00C37AF1" w:rsidP="00C37AF1">
      <w:pPr>
        <w:pStyle w:val="Sraopastraipa"/>
        <w:numPr>
          <w:ilvl w:val="0"/>
          <w:numId w:val="8"/>
        </w:numPr>
        <w:spacing w:before="60" w:after="60" w:line="271" w:lineRule="auto"/>
        <w:ind w:hanging="360"/>
        <w:contextualSpacing/>
        <w:jc w:val="both"/>
      </w:pPr>
      <w:r>
        <w:t>Being responsive to our team managers at Barclays Lithuania.</w:t>
      </w:r>
    </w:p>
    <w:p w:rsidR="00C37AF1" w:rsidRDefault="00C37AF1" w:rsidP="00C37AF1">
      <w:pPr>
        <w:pStyle w:val="Sraopastraipa"/>
        <w:numPr>
          <w:ilvl w:val="0"/>
          <w:numId w:val="8"/>
        </w:numPr>
        <w:spacing w:before="60" w:after="60" w:line="271" w:lineRule="auto"/>
        <w:ind w:hanging="360"/>
        <w:contextualSpacing/>
        <w:jc w:val="both"/>
      </w:pPr>
      <w:r>
        <w:t>Working in a team of people with different roles to publish our application successfully.</w:t>
      </w:r>
    </w:p>
    <w:p w:rsidR="00C37AF1" w:rsidRPr="007235E7" w:rsidRDefault="00C37AF1" w:rsidP="00C37AF1">
      <w:pPr>
        <w:pStyle w:val="Sraopastraipa"/>
        <w:numPr>
          <w:ilvl w:val="0"/>
          <w:numId w:val="8"/>
        </w:numPr>
        <w:spacing w:before="60" w:after="60" w:line="360" w:lineRule="auto"/>
        <w:ind w:hanging="360"/>
        <w:contextualSpacing/>
        <w:jc w:val="both"/>
      </w:pPr>
      <w:r>
        <w:t xml:space="preserve">Creating a pitch presentation of our application with my team for the final Tech Academy event. </w:t>
      </w:r>
    </w:p>
    <w:p w:rsidR="005E72CB" w:rsidRPr="005733F7" w:rsidRDefault="005E72CB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Assistant</w:t>
      </w:r>
      <w:r w:rsidRPr="005733F7">
        <w:rPr>
          <w:b/>
          <w:bCs/>
        </w:rPr>
        <w:t xml:space="preserve"> </w:t>
      </w:r>
      <w:r w:rsidRPr="005733F7">
        <w:t>|</w:t>
      </w:r>
      <w:r w:rsidRPr="005E72CB">
        <w:rPr>
          <w:b/>
          <w:color w:val="000000" w:themeColor="text1"/>
        </w:rPr>
        <w:t xml:space="preserve"> </w:t>
      </w:r>
      <w:hyperlink r:id="rId14" w:history="1">
        <w:proofErr w:type="spellStart"/>
        <w:r w:rsidRPr="00F019A4">
          <w:rPr>
            <w:rStyle w:val="Hipersaitas"/>
            <w:b/>
            <w:color w:val="000000" w:themeColor="text1"/>
          </w:rPr>
          <w:t>GetFound</w:t>
        </w:r>
        <w:proofErr w:type="spellEnd"/>
        <w:r w:rsidRPr="00F019A4">
          <w:rPr>
            <w:rStyle w:val="Hipersaitas"/>
            <w:b/>
            <w:color w:val="000000" w:themeColor="text1"/>
          </w:rPr>
          <w:t xml:space="preserve"> XL</w:t>
        </w:r>
      </w:hyperlink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>June 2019 – September 2019</w:t>
      </w:r>
      <w:r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5E72CB" w:rsidRDefault="005E72CB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Link building</w:t>
      </w:r>
      <w:r w:rsidR="00BF1B40">
        <w:t xml:space="preserve"> and SEO</w:t>
      </w:r>
      <w:r>
        <w:t>.</w:t>
      </w:r>
    </w:p>
    <w:p w:rsidR="005E72CB" w:rsidRDefault="005E72CB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Maintenance of several WordPress sites.</w:t>
      </w:r>
    </w:p>
    <w:p w:rsidR="005E72CB" w:rsidRDefault="005E72CB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Email outreach.</w:t>
      </w:r>
    </w:p>
    <w:p w:rsidR="005E72CB" w:rsidRDefault="005E72CB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Editorial work.</w:t>
      </w:r>
    </w:p>
    <w:p w:rsidR="00F11080" w:rsidRDefault="00F11080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 xml:space="preserve">Mentoring and training </w:t>
      </w:r>
      <w:r w:rsidR="00C37AF1">
        <w:t xml:space="preserve">a </w:t>
      </w:r>
      <w:r>
        <w:t>new team member.</w:t>
      </w:r>
    </w:p>
    <w:p w:rsidR="005E72CB" w:rsidRPr="005E72CB" w:rsidRDefault="005E72CB" w:rsidP="002F1887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360" w:lineRule="auto"/>
        <w:ind w:hanging="360"/>
        <w:contextualSpacing/>
        <w:jc w:val="both"/>
      </w:pPr>
      <w:r>
        <w:t>Google Sheet &amp; Excel management</w:t>
      </w:r>
      <w:r w:rsidR="009D0655">
        <w:t>.</w:t>
      </w:r>
    </w:p>
    <w:p w:rsidR="00E432CF" w:rsidRPr="005733F7" w:rsidRDefault="00E432CF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Co-founder</w:t>
      </w:r>
      <w:r w:rsidR="00465B31" w:rsidRPr="005733F7">
        <w:rPr>
          <w:b/>
          <w:bCs/>
        </w:rPr>
        <w:t xml:space="preserve"> </w:t>
      </w:r>
      <w:r w:rsidR="00465B31" w:rsidRPr="005733F7">
        <w:t xml:space="preserve">| </w:t>
      </w:r>
      <w:hyperlink r:id="rId15" w:history="1">
        <w:r w:rsidRPr="00731218">
          <w:rPr>
            <w:rStyle w:val="Hipersaitas"/>
            <w:b/>
            <w:bCs/>
            <w:color w:val="000000" w:themeColor="text1"/>
          </w:rPr>
          <w:t>Iniwoo.net</w:t>
        </w:r>
      </w:hyperlink>
      <w:r w:rsidR="00465B31" w:rsidRPr="00731218">
        <w:rPr>
          <w:color w:val="000000" w:themeColor="text1"/>
        </w:rPr>
        <w:t xml:space="preserve"> </w:t>
      </w:r>
      <w:r w:rsidR="00465B31" w:rsidRPr="005733F7">
        <w:rPr>
          <w:color w:val="767171"/>
          <w:u w:color="767171"/>
        </w:rPr>
        <w:t>|</w:t>
      </w:r>
      <w:r w:rsidR="00465B31" w:rsidRPr="005733F7">
        <w:t xml:space="preserve"> </w:t>
      </w:r>
      <w:r>
        <w:rPr>
          <w:color w:val="767171"/>
          <w:u w:color="767171"/>
        </w:rPr>
        <w:t>May 2018</w:t>
      </w:r>
      <w:r w:rsidR="000D6FFD">
        <w:rPr>
          <w:color w:val="767171"/>
          <w:u w:color="767171"/>
        </w:rPr>
        <w:t xml:space="preserve"> – July 2019</w:t>
      </w:r>
      <w:r w:rsidR="00465B31"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="00465B31" w:rsidRPr="005733F7">
        <w:rPr>
          <w:color w:val="767171"/>
          <w:u w:color="767171"/>
        </w:rPr>
        <w:t>:</w:t>
      </w:r>
    </w:p>
    <w:p w:rsidR="00E432CF" w:rsidRDefault="000D6FFD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Maintenance of</w:t>
      </w:r>
      <w:r w:rsidR="00E432CF">
        <w:t xml:space="preserve"> </w:t>
      </w:r>
      <w:r>
        <w:t xml:space="preserve">a website on </w:t>
      </w:r>
      <w:r w:rsidR="00E432CF">
        <w:t>WordPress CMS.</w:t>
      </w:r>
    </w:p>
    <w:p w:rsidR="00465B31" w:rsidRPr="005733F7" w:rsidRDefault="00E432CF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Performing sale pitches for prospective sponsors. 5+ small sponsor deals successful closed.</w:t>
      </w:r>
    </w:p>
    <w:p w:rsidR="00465B31" w:rsidRDefault="00E432CF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 xml:space="preserve">Managing a </w:t>
      </w:r>
      <w:r w:rsidR="000D6FFD">
        <w:t xml:space="preserve">team of writers and seeking </w:t>
      </w:r>
      <w:r>
        <w:t>new ones.</w:t>
      </w:r>
    </w:p>
    <w:p w:rsidR="00E432CF" w:rsidRDefault="00E432CF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Content proposal and creation.</w:t>
      </w:r>
    </w:p>
    <w:p w:rsidR="00985932" w:rsidRDefault="00985932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Editorial work.</w:t>
      </w:r>
    </w:p>
    <w:p w:rsidR="000D6FFD" w:rsidRDefault="000D6FFD" w:rsidP="002F1887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360" w:lineRule="auto"/>
        <w:ind w:hanging="360"/>
        <w:contextualSpacing/>
        <w:jc w:val="both"/>
      </w:pPr>
      <w:r>
        <w:t>Successfully sold after a year.</w:t>
      </w:r>
    </w:p>
    <w:p w:rsidR="00D254D6" w:rsidRDefault="00D254D6" w:rsidP="005A4CFE">
      <w:pPr>
        <w:pStyle w:val="BodyA"/>
        <w:spacing w:after="60"/>
        <w:jc w:val="both"/>
        <w:rPr>
          <w:b/>
          <w:bCs/>
          <w:color w:val="0070C0"/>
          <w:sz w:val="28"/>
          <w:szCs w:val="28"/>
          <w:u w:color="0070C0"/>
        </w:rPr>
      </w:pPr>
      <w:r>
        <w:rPr>
          <w:b/>
          <w:bCs/>
          <w:color w:val="0070C0"/>
          <w:sz w:val="28"/>
          <w:szCs w:val="28"/>
          <w:u w:color="0070C0"/>
        </w:rPr>
        <w:t>Hobbies</w:t>
      </w:r>
      <w:bookmarkStart w:id="0" w:name="_GoBack"/>
      <w:bookmarkEnd w:id="0"/>
    </w:p>
    <w:p w:rsidR="00D254D6" w:rsidRDefault="00D254D6" w:rsidP="005A4CFE">
      <w:pPr>
        <w:pStyle w:val="BodyA"/>
        <w:spacing w:after="60" w:line="360" w:lineRule="auto"/>
        <w:jc w:val="both"/>
        <w:rPr>
          <w:bCs/>
          <w:color w:val="000000" w:themeColor="text1"/>
          <w:u w:color="0070C0"/>
        </w:rPr>
      </w:pPr>
      <w:r>
        <w:rPr>
          <w:b/>
          <w:bCs/>
          <w:color w:val="000000" w:themeColor="text1"/>
          <w:u w:color="0070C0"/>
        </w:rPr>
        <w:t xml:space="preserve">Reading </w:t>
      </w:r>
      <w:r>
        <w:rPr>
          <w:bCs/>
          <w:color w:val="000000" w:themeColor="text1"/>
          <w:u w:color="0070C0"/>
        </w:rPr>
        <w:t xml:space="preserve">– </w:t>
      </w:r>
      <w:r w:rsidR="001B4210">
        <w:rPr>
          <w:bCs/>
          <w:color w:val="000000" w:themeColor="text1"/>
          <w:u w:color="0070C0"/>
        </w:rPr>
        <w:t>Mostly reading on subjects like</w:t>
      </w:r>
      <w:r>
        <w:rPr>
          <w:bCs/>
          <w:color w:val="000000" w:themeColor="text1"/>
          <w:u w:color="0070C0"/>
        </w:rPr>
        <w:t xml:space="preserve"> business management, psychology, philosophy and history.</w:t>
      </w:r>
    </w:p>
    <w:p w:rsidR="00D254D6" w:rsidRDefault="00D254D6" w:rsidP="005A4CFE">
      <w:pPr>
        <w:pStyle w:val="BodyA"/>
        <w:spacing w:after="60" w:line="360" w:lineRule="auto"/>
        <w:jc w:val="both"/>
        <w:rPr>
          <w:bCs/>
          <w:color w:val="000000" w:themeColor="text1"/>
          <w:u w:color="0070C0"/>
        </w:rPr>
      </w:pPr>
      <w:r>
        <w:rPr>
          <w:b/>
          <w:bCs/>
          <w:color w:val="000000" w:themeColor="text1"/>
          <w:u w:color="0070C0"/>
        </w:rPr>
        <w:t>Writing</w:t>
      </w:r>
      <w:r>
        <w:rPr>
          <w:bCs/>
          <w:color w:val="000000" w:themeColor="text1"/>
          <w:u w:color="0070C0"/>
        </w:rPr>
        <w:t xml:space="preserve"> – It is a great way to develop one’s ideas and from this springs my more niche hobbies like blogging. </w:t>
      </w:r>
    </w:p>
    <w:p w:rsidR="00D254D6" w:rsidRPr="00D254D6" w:rsidRDefault="00D254D6" w:rsidP="005A4CFE">
      <w:pPr>
        <w:pStyle w:val="BodyA"/>
        <w:spacing w:after="60" w:line="360" w:lineRule="auto"/>
        <w:jc w:val="both"/>
        <w:rPr>
          <w:bCs/>
          <w:color w:val="000000" w:themeColor="text1"/>
          <w:u w:color="0070C0"/>
        </w:rPr>
      </w:pPr>
      <w:r>
        <w:rPr>
          <w:b/>
          <w:bCs/>
          <w:color w:val="000000" w:themeColor="text1"/>
          <w:u w:color="0070C0"/>
        </w:rPr>
        <w:t xml:space="preserve">Computing – </w:t>
      </w:r>
      <w:r>
        <w:rPr>
          <w:bCs/>
          <w:color w:val="000000" w:themeColor="text1"/>
          <w:u w:color="0070C0"/>
        </w:rPr>
        <w:t xml:space="preserve">Solving </w:t>
      </w:r>
      <w:r w:rsidR="003265B5">
        <w:rPr>
          <w:bCs/>
          <w:color w:val="000000" w:themeColor="text1"/>
          <w:u w:color="0070C0"/>
        </w:rPr>
        <w:t>programming exercises and learning about new areas of computing technology.</w:t>
      </w:r>
    </w:p>
    <w:p w:rsidR="00DA3590" w:rsidRDefault="00DA3590" w:rsidP="005A4CFE">
      <w:pPr>
        <w:pStyle w:val="BodyA"/>
        <w:spacing w:after="60"/>
        <w:jc w:val="both"/>
        <w:rPr>
          <w:b/>
          <w:bCs/>
          <w:color w:val="0070C0"/>
          <w:sz w:val="28"/>
          <w:szCs w:val="28"/>
          <w:u w:color="0070C0"/>
        </w:rPr>
      </w:pPr>
      <w:r>
        <w:rPr>
          <w:b/>
          <w:bCs/>
          <w:color w:val="0070C0"/>
          <w:sz w:val="28"/>
          <w:szCs w:val="28"/>
          <w:u w:color="0070C0"/>
        </w:rPr>
        <w:t>Languages</w:t>
      </w:r>
    </w:p>
    <w:p w:rsidR="00DA3590" w:rsidRPr="005733F7" w:rsidRDefault="00DA3590" w:rsidP="00DA3590">
      <w:pPr>
        <w:pStyle w:val="BodyA"/>
        <w:spacing w:after="0" w:line="300" w:lineRule="auto"/>
        <w:ind w:right="16"/>
        <w:jc w:val="both"/>
      </w:pPr>
      <w:r w:rsidRPr="005733F7">
        <w:rPr>
          <w:b/>
          <w:bCs/>
        </w:rPr>
        <w:t>English</w:t>
      </w:r>
      <w:r w:rsidRPr="005733F7">
        <w:t xml:space="preserve"> – </w:t>
      </w:r>
      <w:r>
        <w:t>Fluent</w:t>
      </w:r>
    </w:p>
    <w:p w:rsidR="00DA3590" w:rsidRPr="005733F7" w:rsidRDefault="00DA3590" w:rsidP="00DA3590">
      <w:pPr>
        <w:pStyle w:val="BodyA"/>
        <w:spacing w:after="0" w:line="300" w:lineRule="auto"/>
        <w:jc w:val="both"/>
      </w:pPr>
      <w:r w:rsidRPr="005733F7">
        <w:rPr>
          <w:b/>
          <w:bCs/>
        </w:rPr>
        <w:t>French</w:t>
      </w:r>
      <w:r>
        <w:t xml:space="preserve"> – B</w:t>
      </w:r>
      <w:r w:rsidRPr="005733F7">
        <w:t>asic</w:t>
      </w:r>
    </w:p>
    <w:p w:rsidR="002C148C" w:rsidRPr="00DA3590" w:rsidRDefault="00DA3590" w:rsidP="00DA3590">
      <w:pPr>
        <w:pStyle w:val="BodyA"/>
        <w:spacing w:after="0" w:line="300" w:lineRule="auto"/>
        <w:jc w:val="both"/>
        <w:sectPr w:rsidR="002C148C" w:rsidRPr="00DA3590">
          <w:pgSz w:w="11900" w:h="16840"/>
          <w:pgMar w:top="1152" w:right="1152" w:bottom="1152" w:left="1152" w:header="720" w:footer="720" w:gutter="0"/>
          <w:cols w:space="720"/>
        </w:sectPr>
      </w:pPr>
      <w:r w:rsidRPr="005733F7">
        <w:rPr>
          <w:b/>
          <w:bCs/>
        </w:rPr>
        <w:t>Lithuanian</w:t>
      </w:r>
      <w:r>
        <w:t xml:space="preserve"> – N</w:t>
      </w:r>
      <w:r w:rsidR="00C37AF1">
        <w:t>ativ</w:t>
      </w:r>
      <w:r w:rsidR="005B24EE">
        <w:t>e</w:t>
      </w:r>
    </w:p>
    <w:p w:rsidR="000766C5" w:rsidRDefault="000766C5" w:rsidP="009C2787">
      <w:pPr>
        <w:pStyle w:val="BodyA"/>
        <w:spacing w:after="0" w:line="300" w:lineRule="auto"/>
        <w:jc w:val="both"/>
      </w:pPr>
    </w:p>
    <w:sectPr w:rsidR="000766C5">
      <w:headerReference w:type="default" r:id="rId16"/>
      <w:footerReference w:type="default" r:id="rId17"/>
      <w:type w:val="continuous"/>
      <w:pgSz w:w="11900" w:h="16840"/>
      <w:pgMar w:top="1152" w:right="1152" w:bottom="1152" w:left="1152" w:header="720" w:footer="720" w:gutter="0"/>
      <w:cols w:num="4"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0640" w:rsidRDefault="00130640">
      <w:r>
        <w:separator/>
      </w:r>
    </w:p>
  </w:endnote>
  <w:endnote w:type="continuationSeparator" w:id="0">
    <w:p w:rsidR="00130640" w:rsidRDefault="00130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130640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0640" w:rsidRDefault="00130640">
      <w:r>
        <w:separator/>
      </w:r>
    </w:p>
  </w:footnote>
  <w:footnote w:type="continuationSeparator" w:id="0">
    <w:p w:rsidR="00130640" w:rsidRDefault="001306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130640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B147D"/>
    <w:multiLevelType w:val="multilevel"/>
    <w:tmpl w:val="65528F7C"/>
    <w:styleLink w:val="List1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" w15:restartNumberingAfterBreak="0">
    <w:nsid w:val="07992FDA"/>
    <w:multiLevelType w:val="multilevel"/>
    <w:tmpl w:val="3DB84D92"/>
    <w:styleLink w:val="List1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"/>
      <w:lvlJc w:val="left"/>
      <w:rPr>
        <w:rFonts w:ascii="Symbol" w:hAnsi="Symbol" w:hint="default"/>
        <w:b/>
        <w:i w:val="0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" w15:restartNumberingAfterBreak="0">
    <w:nsid w:val="11145D92"/>
    <w:multiLevelType w:val="multilevel"/>
    <w:tmpl w:val="F1921A68"/>
    <w:styleLink w:val="List1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3" w15:restartNumberingAfterBreak="0">
    <w:nsid w:val="19B206A7"/>
    <w:multiLevelType w:val="multilevel"/>
    <w:tmpl w:val="EDCAE624"/>
    <w:styleLink w:val="List2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4" w15:restartNumberingAfterBreak="0">
    <w:nsid w:val="1CEB09AD"/>
    <w:multiLevelType w:val="multilevel"/>
    <w:tmpl w:val="C4CC39D0"/>
    <w:styleLink w:val="List2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5" w15:restartNumberingAfterBreak="0">
    <w:nsid w:val="1CF50D4A"/>
    <w:multiLevelType w:val="multilevel"/>
    <w:tmpl w:val="1F765420"/>
    <w:styleLink w:val="List1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6" w15:restartNumberingAfterBreak="0">
    <w:nsid w:val="1FBB0993"/>
    <w:multiLevelType w:val="multilevel"/>
    <w:tmpl w:val="12C8C8B6"/>
    <w:styleLink w:val="List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7" w15:restartNumberingAfterBreak="0">
    <w:nsid w:val="2F213EDD"/>
    <w:multiLevelType w:val="multilevel"/>
    <w:tmpl w:val="EB06E290"/>
    <w:styleLink w:val="List2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8" w15:restartNumberingAfterBreak="0">
    <w:nsid w:val="32104543"/>
    <w:multiLevelType w:val="multilevel"/>
    <w:tmpl w:val="C0E81F92"/>
    <w:styleLink w:val="List2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9" w15:restartNumberingAfterBreak="0">
    <w:nsid w:val="399A762F"/>
    <w:multiLevelType w:val="multilevel"/>
    <w:tmpl w:val="61740E8C"/>
    <w:styleLink w:val="List19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0" w15:restartNumberingAfterBreak="0">
    <w:nsid w:val="3B3E7A54"/>
    <w:multiLevelType w:val="multilevel"/>
    <w:tmpl w:val="7A905798"/>
    <w:styleLink w:val="List22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1" w15:restartNumberingAfterBreak="0">
    <w:nsid w:val="40780FC0"/>
    <w:multiLevelType w:val="multilevel"/>
    <w:tmpl w:val="F146C728"/>
    <w:styleLink w:val="List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2" w15:restartNumberingAfterBreak="0">
    <w:nsid w:val="41E478B3"/>
    <w:multiLevelType w:val="multilevel"/>
    <w:tmpl w:val="716E22C6"/>
    <w:styleLink w:val="List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3" w15:restartNumberingAfterBreak="0">
    <w:nsid w:val="44B06450"/>
    <w:multiLevelType w:val="multilevel"/>
    <w:tmpl w:val="175687FC"/>
    <w:styleLink w:val="List5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4" w15:restartNumberingAfterBreak="0">
    <w:nsid w:val="4542483D"/>
    <w:multiLevelType w:val="multilevel"/>
    <w:tmpl w:val="3E721630"/>
    <w:styleLink w:val="List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5" w15:restartNumberingAfterBreak="0">
    <w:nsid w:val="4BF242B6"/>
    <w:multiLevelType w:val="multilevel"/>
    <w:tmpl w:val="E1DA03A2"/>
    <w:styleLink w:val="List2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6" w15:restartNumberingAfterBreak="0">
    <w:nsid w:val="5FC132D7"/>
    <w:multiLevelType w:val="multilevel"/>
    <w:tmpl w:val="21D0A664"/>
    <w:styleLink w:val="List2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7" w15:restartNumberingAfterBreak="0">
    <w:nsid w:val="721D185F"/>
    <w:multiLevelType w:val="multilevel"/>
    <w:tmpl w:val="72E2C906"/>
    <w:styleLink w:val="List4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8" w15:restartNumberingAfterBreak="0">
    <w:nsid w:val="74790FDA"/>
    <w:multiLevelType w:val="multilevel"/>
    <w:tmpl w:val="B58C45E6"/>
    <w:styleLink w:val="List1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9" w15:restartNumberingAfterBreak="0">
    <w:nsid w:val="770851D0"/>
    <w:multiLevelType w:val="multilevel"/>
    <w:tmpl w:val="BA74A336"/>
    <w:styleLink w:val="List1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0" w15:restartNumberingAfterBreak="0">
    <w:nsid w:val="771C3DAC"/>
    <w:multiLevelType w:val="multilevel"/>
    <w:tmpl w:val="47AAA57E"/>
    <w:styleLink w:val="List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1" w15:restartNumberingAfterBreak="0">
    <w:nsid w:val="7A9163F5"/>
    <w:multiLevelType w:val="multilevel"/>
    <w:tmpl w:val="EB34E540"/>
    <w:styleLink w:val="List3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2" w15:restartNumberingAfterBreak="0">
    <w:nsid w:val="7F68068A"/>
    <w:multiLevelType w:val="multilevel"/>
    <w:tmpl w:val="1318D3DE"/>
    <w:styleLink w:val="List2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3" w15:restartNumberingAfterBreak="0">
    <w:nsid w:val="7FC2011C"/>
    <w:multiLevelType w:val="multilevel"/>
    <w:tmpl w:val="899E0592"/>
    <w:styleLink w:val="List1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num w:numId="1">
    <w:abstractNumId w:val="20"/>
  </w:num>
  <w:num w:numId="2">
    <w:abstractNumId w:val="12"/>
  </w:num>
  <w:num w:numId="3">
    <w:abstractNumId w:val="22"/>
  </w:num>
  <w:num w:numId="4">
    <w:abstractNumId w:val="21"/>
  </w:num>
  <w:num w:numId="5">
    <w:abstractNumId w:val="17"/>
  </w:num>
  <w:num w:numId="6">
    <w:abstractNumId w:val="13"/>
  </w:num>
  <w:num w:numId="7">
    <w:abstractNumId w:val="11"/>
  </w:num>
  <w:num w:numId="8">
    <w:abstractNumId w:val="14"/>
  </w:num>
  <w:num w:numId="9">
    <w:abstractNumId w:val="6"/>
  </w:num>
  <w:num w:numId="10">
    <w:abstractNumId w:val="1"/>
  </w:num>
  <w:num w:numId="11">
    <w:abstractNumId w:val="19"/>
  </w:num>
  <w:num w:numId="12">
    <w:abstractNumId w:val="5"/>
  </w:num>
  <w:num w:numId="13">
    <w:abstractNumId w:val="2"/>
  </w:num>
  <w:num w:numId="14">
    <w:abstractNumId w:val="23"/>
  </w:num>
  <w:num w:numId="15">
    <w:abstractNumId w:val="0"/>
  </w:num>
  <w:num w:numId="16">
    <w:abstractNumId w:val="18"/>
  </w:num>
  <w:num w:numId="17">
    <w:abstractNumId w:val="9"/>
  </w:num>
  <w:num w:numId="18">
    <w:abstractNumId w:val="4"/>
  </w:num>
  <w:num w:numId="19">
    <w:abstractNumId w:val="10"/>
    <w:lvlOverride w:ilvl="0">
      <w:lvl w:ilvl="0">
        <w:numFmt w:val="bullet"/>
        <w:lvlText w:val="−"/>
        <w:lvlJc w:val="left"/>
        <w:rPr>
          <w:rFonts w:ascii="Trebuchet MS" w:eastAsia="Trebuchet MS" w:hAnsi="Trebuchet MS" w:cs="Trebuchet MS"/>
          <w:color w:val="0070C0"/>
          <w:position w:val="0"/>
          <w:rtl w:val="0"/>
        </w:rPr>
      </w:lvl>
    </w:lvlOverride>
  </w:num>
  <w:num w:numId="20">
    <w:abstractNumId w:val="15"/>
  </w:num>
  <w:num w:numId="21">
    <w:abstractNumId w:val="7"/>
  </w:num>
  <w:num w:numId="22">
    <w:abstractNumId w:val="8"/>
  </w:num>
  <w:num w:numId="23">
    <w:abstractNumId w:val="16"/>
  </w:num>
  <w:num w:numId="24">
    <w:abstractNumId w:val="3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W2NDOyMLU0NjRQ0lEKTi0uzszPAymwqAUAVrHavCwAAAA="/>
  </w:docVars>
  <w:rsids>
    <w:rsidRoot w:val="00465B31"/>
    <w:rsid w:val="00014AEF"/>
    <w:rsid w:val="00054FCF"/>
    <w:rsid w:val="0006382D"/>
    <w:rsid w:val="000766C5"/>
    <w:rsid w:val="0008516C"/>
    <w:rsid w:val="000B1544"/>
    <w:rsid w:val="000C6490"/>
    <w:rsid w:val="000D6FFD"/>
    <w:rsid w:val="000E1A0B"/>
    <w:rsid w:val="00101490"/>
    <w:rsid w:val="00113C95"/>
    <w:rsid w:val="0012537E"/>
    <w:rsid w:val="00130640"/>
    <w:rsid w:val="00177AEC"/>
    <w:rsid w:val="00186F3F"/>
    <w:rsid w:val="001B4210"/>
    <w:rsid w:val="00286882"/>
    <w:rsid w:val="002C148C"/>
    <w:rsid w:val="002F1887"/>
    <w:rsid w:val="00313949"/>
    <w:rsid w:val="003265B5"/>
    <w:rsid w:val="00364587"/>
    <w:rsid w:val="00373D7B"/>
    <w:rsid w:val="00383DA2"/>
    <w:rsid w:val="003A026D"/>
    <w:rsid w:val="003A4CCD"/>
    <w:rsid w:val="003E30FB"/>
    <w:rsid w:val="00410E0D"/>
    <w:rsid w:val="00442AE5"/>
    <w:rsid w:val="00451D1B"/>
    <w:rsid w:val="00465B31"/>
    <w:rsid w:val="00566626"/>
    <w:rsid w:val="005A4CFE"/>
    <w:rsid w:val="005B24EE"/>
    <w:rsid w:val="005C0A87"/>
    <w:rsid w:val="005E72CB"/>
    <w:rsid w:val="0060168D"/>
    <w:rsid w:val="00602A70"/>
    <w:rsid w:val="006509FF"/>
    <w:rsid w:val="00651DD5"/>
    <w:rsid w:val="00672D6E"/>
    <w:rsid w:val="006B2E07"/>
    <w:rsid w:val="006D2BCA"/>
    <w:rsid w:val="006D647E"/>
    <w:rsid w:val="007235E7"/>
    <w:rsid w:val="00731218"/>
    <w:rsid w:val="00782BD7"/>
    <w:rsid w:val="007E18C8"/>
    <w:rsid w:val="007E4DE1"/>
    <w:rsid w:val="00805E4C"/>
    <w:rsid w:val="00853686"/>
    <w:rsid w:val="008542A3"/>
    <w:rsid w:val="00961426"/>
    <w:rsid w:val="00967CC3"/>
    <w:rsid w:val="00967EF1"/>
    <w:rsid w:val="009766DC"/>
    <w:rsid w:val="00985932"/>
    <w:rsid w:val="009B63BF"/>
    <w:rsid w:val="009C2787"/>
    <w:rsid w:val="009D0655"/>
    <w:rsid w:val="009F54A0"/>
    <w:rsid w:val="00A46EFF"/>
    <w:rsid w:val="00A87CC9"/>
    <w:rsid w:val="00AD5E20"/>
    <w:rsid w:val="00AF356C"/>
    <w:rsid w:val="00B1789E"/>
    <w:rsid w:val="00B512FC"/>
    <w:rsid w:val="00B76F7D"/>
    <w:rsid w:val="00B81B6C"/>
    <w:rsid w:val="00BE3045"/>
    <w:rsid w:val="00BF1B40"/>
    <w:rsid w:val="00C251AD"/>
    <w:rsid w:val="00C35A94"/>
    <w:rsid w:val="00C37AF1"/>
    <w:rsid w:val="00C40A54"/>
    <w:rsid w:val="00C52211"/>
    <w:rsid w:val="00C771F2"/>
    <w:rsid w:val="00C803A8"/>
    <w:rsid w:val="00C86A86"/>
    <w:rsid w:val="00CD54D1"/>
    <w:rsid w:val="00D05BE0"/>
    <w:rsid w:val="00D13EC3"/>
    <w:rsid w:val="00D254D6"/>
    <w:rsid w:val="00D86532"/>
    <w:rsid w:val="00D92197"/>
    <w:rsid w:val="00DA3590"/>
    <w:rsid w:val="00DE5669"/>
    <w:rsid w:val="00E058A2"/>
    <w:rsid w:val="00E27F18"/>
    <w:rsid w:val="00E31819"/>
    <w:rsid w:val="00E432CF"/>
    <w:rsid w:val="00E43B57"/>
    <w:rsid w:val="00EB43E7"/>
    <w:rsid w:val="00EF5A35"/>
    <w:rsid w:val="00F019A4"/>
    <w:rsid w:val="00F11080"/>
    <w:rsid w:val="00F65524"/>
    <w:rsid w:val="00F6756A"/>
    <w:rsid w:val="00FB5FAF"/>
    <w:rsid w:val="00FB6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12B665-9091-4E5E-8DBD-9B6BDA89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rsid w:val="00465B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HeaderFooter">
    <w:name w:val="Header &amp; Footer"/>
    <w:rsid w:val="00465B3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  <w:lang w:eastAsia="en-GB"/>
    </w:rPr>
  </w:style>
  <w:style w:type="paragraph" w:customStyle="1" w:styleId="BodyA">
    <w:name w:val="Body A"/>
    <w:rsid w:val="00465B3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0">
    <w:name w:val="Hyperlink.0"/>
    <w:basedOn w:val="Numatytasispastraiposriftas"/>
    <w:rsid w:val="00465B31"/>
    <w:rPr>
      <w:rFonts w:ascii="Trebuchet MS" w:eastAsia="Trebuchet MS" w:hAnsi="Trebuchet MS" w:cs="Trebuchet MS"/>
      <w:color w:val="262626"/>
      <w:u w:val="single" w:color="262626"/>
      <w:lang w:val="en-US"/>
    </w:rPr>
  </w:style>
  <w:style w:type="paragraph" w:styleId="Sraopastraipa">
    <w:name w:val="List Paragraph"/>
    <w:rsid w:val="00465B31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numbering" w:customStyle="1" w:styleId="List0">
    <w:name w:val="List 0"/>
    <w:basedOn w:val="Sraonra"/>
    <w:rsid w:val="00465B31"/>
    <w:pPr>
      <w:numPr>
        <w:numId w:val="1"/>
      </w:numPr>
    </w:pPr>
  </w:style>
  <w:style w:type="numbering" w:customStyle="1" w:styleId="List1">
    <w:name w:val="List 1"/>
    <w:basedOn w:val="Sraonra"/>
    <w:rsid w:val="00465B31"/>
    <w:pPr>
      <w:numPr>
        <w:numId w:val="2"/>
      </w:numPr>
    </w:pPr>
  </w:style>
  <w:style w:type="numbering" w:customStyle="1" w:styleId="List21">
    <w:name w:val="List 21"/>
    <w:basedOn w:val="Sraonra"/>
    <w:rsid w:val="00465B31"/>
    <w:pPr>
      <w:numPr>
        <w:numId w:val="3"/>
      </w:numPr>
    </w:pPr>
  </w:style>
  <w:style w:type="numbering" w:customStyle="1" w:styleId="List31">
    <w:name w:val="List 31"/>
    <w:basedOn w:val="Sraonra"/>
    <w:rsid w:val="00465B31"/>
    <w:pPr>
      <w:numPr>
        <w:numId w:val="4"/>
      </w:numPr>
    </w:pPr>
  </w:style>
  <w:style w:type="numbering" w:customStyle="1" w:styleId="List41">
    <w:name w:val="List 41"/>
    <w:basedOn w:val="Sraonra"/>
    <w:rsid w:val="00465B31"/>
    <w:pPr>
      <w:numPr>
        <w:numId w:val="5"/>
      </w:numPr>
    </w:pPr>
  </w:style>
  <w:style w:type="numbering" w:customStyle="1" w:styleId="List51">
    <w:name w:val="List 51"/>
    <w:basedOn w:val="Sraonra"/>
    <w:rsid w:val="00465B31"/>
    <w:pPr>
      <w:numPr>
        <w:numId w:val="6"/>
      </w:numPr>
    </w:pPr>
  </w:style>
  <w:style w:type="numbering" w:customStyle="1" w:styleId="List6">
    <w:name w:val="List 6"/>
    <w:basedOn w:val="Sraonra"/>
    <w:rsid w:val="00465B31"/>
    <w:pPr>
      <w:numPr>
        <w:numId w:val="7"/>
      </w:numPr>
    </w:pPr>
  </w:style>
  <w:style w:type="numbering" w:customStyle="1" w:styleId="List7">
    <w:name w:val="List 7"/>
    <w:basedOn w:val="Sraonra"/>
    <w:rsid w:val="00465B31"/>
    <w:pPr>
      <w:numPr>
        <w:numId w:val="8"/>
      </w:numPr>
    </w:pPr>
  </w:style>
  <w:style w:type="numbering" w:customStyle="1" w:styleId="List8">
    <w:name w:val="List 8"/>
    <w:basedOn w:val="Sraonra"/>
    <w:rsid w:val="00465B31"/>
    <w:pPr>
      <w:numPr>
        <w:numId w:val="9"/>
      </w:numPr>
    </w:pPr>
  </w:style>
  <w:style w:type="numbering" w:customStyle="1" w:styleId="List10">
    <w:name w:val="List 10"/>
    <w:basedOn w:val="Sraonra"/>
    <w:rsid w:val="00465B31"/>
    <w:pPr>
      <w:numPr>
        <w:numId w:val="10"/>
      </w:numPr>
    </w:pPr>
  </w:style>
  <w:style w:type="numbering" w:customStyle="1" w:styleId="List13">
    <w:name w:val="List 13"/>
    <w:basedOn w:val="Sraonra"/>
    <w:rsid w:val="00465B31"/>
    <w:pPr>
      <w:numPr>
        <w:numId w:val="11"/>
      </w:numPr>
    </w:pPr>
  </w:style>
  <w:style w:type="numbering" w:customStyle="1" w:styleId="List14">
    <w:name w:val="List 14"/>
    <w:basedOn w:val="Sraonra"/>
    <w:rsid w:val="00465B31"/>
    <w:pPr>
      <w:numPr>
        <w:numId w:val="12"/>
      </w:numPr>
    </w:pPr>
  </w:style>
  <w:style w:type="numbering" w:customStyle="1" w:styleId="List15">
    <w:name w:val="List 15"/>
    <w:basedOn w:val="Sraonra"/>
    <w:rsid w:val="00465B31"/>
    <w:pPr>
      <w:numPr>
        <w:numId w:val="13"/>
      </w:numPr>
    </w:pPr>
  </w:style>
  <w:style w:type="numbering" w:customStyle="1" w:styleId="List16">
    <w:name w:val="List 16"/>
    <w:basedOn w:val="Sraonra"/>
    <w:rsid w:val="00465B31"/>
    <w:pPr>
      <w:numPr>
        <w:numId w:val="14"/>
      </w:numPr>
    </w:pPr>
  </w:style>
  <w:style w:type="numbering" w:customStyle="1" w:styleId="List17">
    <w:name w:val="List 17"/>
    <w:basedOn w:val="Sraonra"/>
    <w:rsid w:val="00465B31"/>
    <w:pPr>
      <w:numPr>
        <w:numId w:val="15"/>
      </w:numPr>
    </w:pPr>
  </w:style>
  <w:style w:type="numbering" w:customStyle="1" w:styleId="List18">
    <w:name w:val="List 18"/>
    <w:basedOn w:val="Sraonra"/>
    <w:rsid w:val="00465B31"/>
    <w:pPr>
      <w:numPr>
        <w:numId w:val="16"/>
      </w:numPr>
    </w:pPr>
  </w:style>
  <w:style w:type="numbering" w:customStyle="1" w:styleId="List19">
    <w:name w:val="List 19"/>
    <w:basedOn w:val="Sraonra"/>
    <w:rsid w:val="00465B31"/>
    <w:pPr>
      <w:numPr>
        <w:numId w:val="17"/>
      </w:numPr>
    </w:pPr>
  </w:style>
  <w:style w:type="numbering" w:customStyle="1" w:styleId="List20">
    <w:name w:val="List 20"/>
    <w:basedOn w:val="Sraonra"/>
    <w:rsid w:val="00465B31"/>
    <w:pPr>
      <w:numPr>
        <w:numId w:val="18"/>
      </w:numPr>
    </w:pPr>
  </w:style>
  <w:style w:type="numbering" w:customStyle="1" w:styleId="List22">
    <w:name w:val="List 22"/>
    <w:basedOn w:val="Sraonra"/>
    <w:rsid w:val="00465B31"/>
    <w:pPr>
      <w:numPr>
        <w:numId w:val="25"/>
      </w:numPr>
    </w:pPr>
  </w:style>
  <w:style w:type="numbering" w:customStyle="1" w:styleId="List23">
    <w:name w:val="List 23"/>
    <w:basedOn w:val="Sraonra"/>
    <w:rsid w:val="00465B31"/>
    <w:pPr>
      <w:numPr>
        <w:numId w:val="20"/>
      </w:numPr>
    </w:pPr>
  </w:style>
  <w:style w:type="numbering" w:customStyle="1" w:styleId="List24">
    <w:name w:val="List 24"/>
    <w:basedOn w:val="Sraonra"/>
    <w:rsid w:val="00465B31"/>
    <w:pPr>
      <w:numPr>
        <w:numId w:val="21"/>
      </w:numPr>
    </w:pPr>
  </w:style>
  <w:style w:type="numbering" w:customStyle="1" w:styleId="List25">
    <w:name w:val="List 25"/>
    <w:basedOn w:val="Sraonra"/>
    <w:rsid w:val="00465B31"/>
    <w:pPr>
      <w:numPr>
        <w:numId w:val="22"/>
      </w:numPr>
    </w:pPr>
  </w:style>
  <w:style w:type="numbering" w:customStyle="1" w:styleId="List26">
    <w:name w:val="List 26"/>
    <w:basedOn w:val="Sraonra"/>
    <w:rsid w:val="00465B31"/>
    <w:pPr>
      <w:numPr>
        <w:numId w:val="23"/>
      </w:numPr>
    </w:pPr>
  </w:style>
  <w:style w:type="numbering" w:customStyle="1" w:styleId="List27">
    <w:name w:val="List 27"/>
    <w:basedOn w:val="Sraonra"/>
    <w:rsid w:val="00465B31"/>
    <w:pPr>
      <w:numPr>
        <w:numId w:val="24"/>
      </w:numPr>
    </w:pPr>
  </w:style>
  <w:style w:type="character" w:styleId="Hipersaitas">
    <w:name w:val="Hyperlink"/>
    <w:basedOn w:val="Numatytasispastraiposriftas"/>
    <w:uiPriority w:val="99"/>
    <w:unhideWhenUsed/>
    <w:rsid w:val="00E432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simonaspetkevicius/" TargetMode="External"/><Relationship Id="rId13" Type="http://schemas.openxmlformats.org/officeDocument/2006/relationships/hyperlink" Target="https://github.com/SimonasPetk/AleksandroKiemas-OutOfDat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monas.petk@gmail.com" TargetMode="External"/><Relationship Id="rId12" Type="http://schemas.openxmlformats.org/officeDocument/2006/relationships/hyperlink" Target="https://sprig.tech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cs50.net/2019/x/syllabus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niwoo.net/" TargetMode="External"/><Relationship Id="rId10" Type="http://schemas.openxmlformats.org/officeDocument/2006/relationships/hyperlink" Target="https://www.edx.org/course/cs50s-introduction-computer-science-harvardx-cs50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simonaspetk.github.io/SimonasPetkeviciusCV/" TargetMode="External"/><Relationship Id="rId14" Type="http://schemas.openxmlformats.org/officeDocument/2006/relationships/hyperlink" Target="https://getfoundx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2</Pages>
  <Words>731</Words>
  <Characters>4168</Characters>
  <Application>Microsoft Office Word</Application>
  <DocSecurity>0</DocSecurity>
  <Lines>34</Lines>
  <Paragraphs>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anske Bank</Company>
  <LinksUpToDate>false</LinksUpToDate>
  <CharactersWithSpaces>4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 Sakalauskas</dc:creator>
  <cp:keywords/>
  <dc:description/>
  <cp:lastModifiedBy>„Windows“ vartotojas</cp:lastModifiedBy>
  <cp:revision>63</cp:revision>
  <dcterms:created xsi:type="dcterms:W3CDTF">2019-01-15T15:23:00Z</dcterms:created>
  <dcterms:modified xsi:type="dcterms:W3CDTF">2020-10-12T09:50:00Z</dcterms:modified>
</cp:coreProperties>
</file>